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92EE5C" w14:textId="1E85009C" w:rsidR="004408C0" w:rsidRPr="004408C0" w:rsidRDefault="000F21EA" w:rsidP="00941A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F21EA">
        <w:rPr>
          <w:rFonts w:ascii="Times New Roman" w:eastAsia="Times New Roman" w:hAnsi="Times New Roman" w:cs="Times New Roman" w:hint="eastAsia"/>
          <w:sz w:val="24"/>
          <w:szCs w:val="24"/>
        </w:rPr>
        <w:t>(T39)</w:t>
      </w:r>
      <w:r w:rsidRPr="000F21EA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0F21EA">
        <w:rPr>
          <w:rFonts w:ascii="Times New Roman" w:eastAsia="Times New Roman" w:hAnsi="Times New Roman" w:cs="Times New Roman" w:hint="eastAsia"/>
          <w:sz w:val="24"/>
          <w:szCs w:val="24"/>
        </w:rPr>
        <w:t>Guid</w:t>
      </w:r>
      <w:proofErr w:type="spellEnd"/>
      <w:r w:rsidR="0011460A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11460A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11460A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11460A">
        <w:rPr>
          <w:rFonts w:ascii="Times New Roman" w:eastAsia="Times New Roman" w:hAnsi="Times New Roman" w:cs="Times New Roman"/>
          <w:sz w:val="24"/>
          <w:szCs w:val="24"/>
        </w:rPr>
        <w:br/>
      </w:r>
      <w:r w:rsidR="0011460A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1460A">
        <w:rPr>
          <w:rFonts w:ascii="Times New Roman" w:eastAsia="Times New Roman" w:hAnsi="Times New Roman" w:cs="Times New Roman"/>
          <w:sz w:val="24"/>
          <w:szCs w:val="24"/>
        </w:rPr>
        <w:br/>
      </w:r>
      <w:r w:rsidR="005C63C1" w:rsidRPr="005C63C1">
        <w:rPr>
          <w:rFonts w:ascii="Times New Roman" w:eastAsia="Times New Roman" w:hAnsi="Times New Roman" w:cs="Times New Roman" w:hint="eastAsia"/>
          <w:sz w:val="24"/>
          <w:szCs w:val="24"/>
        </w:rPr>
        <w:t>(T39)</w:t>
      </w:r>
      <w:r w:rsidR="005C63C1" w:rsidRPr="005C63C1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5C63C1" w:rsidRPr="005C63C1">
        <w:rPr>
          <w:rFonts w:ascii="Times New Roman" w:eastAsia="Times New Roman" w:hAnsi="Times New Roman" w:cs="Times New Roman" w:hint="eastAsia"/>
          <w:sz w:val="24"/>
          <w:szCs w:val="24"/>
        </w:rPr>
        <w:t>Guid</w:t>
      </w:r>
      <w:proofErr w:type="spellEnd"/>
      <w:r w:rsidR="004408C0">
        <w:rPr>
          <w:rFonts w:ascii="Times New Roman" w:eastAsia="Times New Roman" w:hAnsi="Times New Roman" w:cs="Times New Roman"/>
          <w:sz w:val="24"/>
          <w:szCs w:val="24"/>
        </w:rPr>
        <w:br/>
      </w:r>
      <w:r w:rsidR="0011460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08C0">
        <w:rPr>
          <w:rFonts w:ascii="Times New Roman" w:eastAsia="Times New Roman" w:hAnsi="Times New Roman" w:cs="Times New Roman"/>
          <w:sz w:val="24"/>
          <w:szCs w:val="24"/>
        </w:rPr>
        <w:br/>
      </w:r>
      <w:r w:rsidR="004408C0" w:rsidRPr="004408C0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="004408C0" w:rsidRPr="004408C0">
        <w:rPr>
          <w:rFonts w:ascii="Times New Roman" w:eastAsia="Times New Roman" w:hAnsi="Times New Roman" w:cs="Times New Roman"/>
          <w:sz w:val="24"/>
          <w:szCs w:val="24"/>
        </w:rPr>
        <w:t>Guid</w:t>
      </w:r>
      <w:proofErr w:type="spellEnd"/>
    </w:p>
    <w:p w14:paraId="74CF12B4" w14:textId="77777777" w:rsidR="004408C0" w:rsidRPr="004408C0" w:rsidRDefault="004408C0" w:rsidP="00941A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08C0">
        <w:rPr>
          <w:rFonts w:ascii="Times New Roman" w:eastAsia="Times New Roman" w:hAnsi="Times New Roman" w:cs="Times New Roman"/>
          <w:sz w:val="24"/>
          <w:szCs w:val="24"/>
        </w:rPr>
        <w:t xml:space="preserve">2. Empty </w:t>
      </w:r>
      <w:proofErr w:type="spellStart"/>
      <w:r w:rsidRPr="004408C0">
        <w:rPr>
          <w:rFonts w:ascii="Times New Roman" w:eastAsia="Times New Roman" w:hAnsi="Times New Roman" w:cs="Times New Roman"/>
          <w:sz w:val="24"/>
          <w:szCs w:val="24"/>
        </w:rPr>
        <w:t>Guid</w:t>
      </w:r>
      <w:proofErr w:type="spellEnd"/>
    </w:p>
    <w:p w14:paraId="470D6C4A" w14:textId="77777777" w:rsidR="004408C0" w:rsidRPr="004408C0" w:rsidRDefault="004408C0" w:rsidP="00941A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08C0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4408C0">
        <w:rPr>
          <w:rFonts w:ascii="Times New Roman" w:eastAsia="Times New Roman" w:hAnsi="Times New Roman" w:cs="Times New Roman"/>
          <w:sz w:val="24"/>
          <w:szCs w:val="24"/>
        </w:rPr>
        <w:t>Guid</w:t>
      </w:r>
      <w:proofErr w:type="spellEnd"/>
      <w:r w:rsidRPr="004408C0">
        <w:rPr>
          <w:rFonts w:ascii="Times New Roman" w:eastAsia="Times New Roman" w:hAnsi="Times New Roman" w:cs="Times New Roman"/>
          <w:sz w:val="24"/>
          <w:szCs w:val="24"/>
        </w:rPr>
        <w:t xml:space="preserve"> In table</w:t>
      </w:r>
    </w:p>
    <w:p w14:paraId="35D5FCA8" w14:textId="6900381C" w:rsidR="00652F9A" w:rsidRDefault="004408C0" w:rsidP="00941A61">
      <w:pPr>
        <w:spacing w:after="0" w:line="240" w:lineRule="auto"/>
      </w:pPr>
      <w:r w:rsidRPr="004408C0">
        <w:rPr>
          <w:rFonts w:ascii="Times New Roman" w:eastAsia="Times New Roman" w:hAnsi="Times New Roman" w:cs="Times New Roman"/>
          <w:sz w:val="24"/>
          <w:szCs w:val="24"/>
        </w:rPr>
        <w:t>4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11460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1460A">
        <w:br/>
      </w:r>
      <w:r w:rsidR="0011460A">
        <w:br/>
      </w:r>
    </w:p>
    <w:p w14:paraId="6D4A9BB6" w14:textId="77777777" w:rsidR="00652F9A" w:rsidRDefault="00652F9A" w:rsidP="00941A61">
      <w:pPr>
        <w:spacing w:after="0"/>
      </w:pPr>
      <w:r>
        <w:rPr>
          <w:sz w:val="48"/>
          <w:szCs w:val="48"/>
        </w:rPr>
        <w:t>1. </w:t>
      </w:r>
      <w:proofErr w:type="spellStart"/>
      <w:r>
        <w:rPr>
          <w:sz w:val="48"/>
          <w:szCs w:val="48"/>
        </w:rPr>
        <w:t>Guid</w:t>
      </w:r>
      <w:proofErr w:type="spellEnd"/>
    </w:p>
    <w:p w14:paraId="6244776C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77A6500F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9_01</w:t>
      </w:r>
    </w:p>
    <w:p w14:paraId="425A49E2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Guid</w:t>
      </w:r>
      <w:proofErr w:type="spellEnd"/>
    </w:p>
    <w:p w14:paraId="1CD13573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uid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IDENTIFI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NEWI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;</w:t>
      </w:r>
    </w:p>
    <w:p w14:paraId="20FC4828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uid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68F609" w14:textId="71D94B32" w:rsidR="00652F9A" w:rsidRDefault="00652F9A" w:rsidP="00941A61">
      <w:pPr>
        <w:spacing w:after="0"/>
      </w:pPr>
      <w:r>
        <w:rPr>
          <w:noProof/>
        </w:rPr>
        <w:drawing>
          <wp:inline distT="0" distB="0" distL="0" distR="0" wp14:anchorId="2B496834" wp14:editId="4A2B1534">
            <wp:extent cx="4419600" cy="5867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36008" w14:textId="77777777" w:rsidR="00652F9A" w:rsidRDefault="00652F9A" w:rsidP="00941A61">
      <w:pPr>
        <w:spacing w:after="0"/>
      </w:pPr>
    </w:p>
    <w:p w14:paraId="6E77E58D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uid2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UNIQUEIDENTIFI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AE397A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ui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DFBC7D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Guid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84EBF9C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197FFD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Guid2 is NULL, now, set valu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4FEF36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Guid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NEWI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;</w:t>
      </w:r>
    </w:p>
    <w:p w14:paraId="7E98F6CE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413758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ui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F50435" w14:textId="0E9ECD43" w:rsidR="00652F9A" w:rsidRDefault="00652F9A" w:rsidP="00941A61">
      <w:pPr>
        <w:spacing w:after="0"/>
      </w:pPr>
      <w:r>
        <w:rPr>
          <w:noProof/>
        </w:rPr>
        <w:drawing>
          <wp:inline distT="0" distB="0" distL="0" distR="0" wp14:anchorId="3A2F4E89" wp14:editId="1472AE8B">
            <wp:extent cx="4434840" cy="105156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4BE8" w14:textId="77777777" w:rsidR="00652F9A" w:rsidRDefault="00652F9A" w:rsidP="00941A61">
      <w:pPr>
        <w:spacing w:after="0"/>
      </w:pPr>
    </w:p>
    <w:p w14:paraId="0AFFD748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uid3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UNIQUEIDENTIFI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F28A06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SNULL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Guid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NEWID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5AA5C9BE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uid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395564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8DAF3A" w14:textId="2BED6457" w:rsidR="00652F9A" w:rsidRDefault="00652F9A" w:rsidP="00941A61">
      <w:pPr>
        <w:spacing w:after="0"/>
      </w:pPr>
      <w:r>
        <w:rPr>
          <w:noProof/>
        </w:rPr>
        <w:drawing>
          <wp:inline distT="0" distB="0" distL="0" distR="0" wp14:anchorId="43E4A7B9" wp14:editId="212F3ABF">
            <wp:extent cx="3672840" cy="525780"/>
            <wp:effectExtent l="0" t="0" r="381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52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80C01" w14:textId="77777777" w:rsidR="00652F9A" w:rsidRDefault="00652F9A" w:rsidP="00941A61">
      <w:pPr>
        <w:spacing w:after="0"/>
      </w:pPr>
    </w:p>
    <w:p w14:paraId="3741443A" w14:textId="77777777" w:rsidR="00652F9A" w:rsidRDefault="00652F9A" w:rsidP="00941A61">
      <w:pPr>
        <w:spacing w:after="0"/>
      </w:pPr>
    </w:p>
    <w:p w14:paraId="5DE331F2" w14:textId="77777777" w:rsidR="00652F9A" w:rsidRDefault="00652F9A" w:rsidP="00941A61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</w:t>
      </w:r>
    </w:p>
    <w:p w14:paraId="6FFFF8B0" w14:textId="77777777" w:rsidR="00652F9A" w:rsidRDefault="00652F9A" w:rsidP="00941A61">
      <w:pPr>
        <w:spacing w:after="0"/>
      </w:pPr>
      <w:r>
        <w:rPr>
          <w:sz w:val="48"/>
          <w:szCs w:val="48"/>
        </w:rPr>
        <w:t xml:space="preserve">2. Empty </w:t>
      </w:r>
      <w:proofErr w:type="spellStart"/>
      <w:r>
        <w:rPr>
          <w:sz w:val="48"/>
          <w:szCs w:val="48"/>
        </w:rPr>
        <w:t>Guid</w:t>
      </w:r>
      <w:proofErr w:type="spellEnd"/>
    </w:p>
    <w:p w14:paraId="49F467BB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403C4B13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9_02</w:t>
      </w:r>
    </w:p>
    <w:p w14:paraId="6418DF15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mpty </w:t>
      </w:r>
      <w:proofErr w:type="spellStart"/>
      <w:r>
        <w:rPr>
          <w:rFonts w:ascii="Consolas" w:hAnsi="Consolas"/>
          <w:color w:val="008000"/>
          <w:sz w:val="18"/>
          <w:szCs w:val="18"/>
        </w:rPr>
        <w:t>Guid</w:t>
      </w:r>
      <w:proofErr w:type="spellEnd"/>
    </w:p>
    <w:p w14:paraId="293317E6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uid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IDENTIFI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000000-0000-0000-0000-000000000000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828A248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uid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E661D3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uid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IDENTIFI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0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INARY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IDENTIFIER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43A1EF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uid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A83632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ECLARE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Guid3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IQUEIDENTIFIER</w:t>
      </w:r>
      <w:r>
        <w:t> 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  <w:shd w:val="clear" w:color="auto" w:fill="FFFAA5"/>
        </w:rPr>
        <w:t>CAST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0x0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NIQUEIDENTIFIER</w:t>
      </w:r>
      <w:r>
        <w:rPr>
          <w:rFonts w:ascii="Consolas" w:hAnsi="Consolas"/>
          <w:color w:val="808080"/>
          <w:sz w:val="18"/>
          <w:szCs w:val="18"/>
          <w:shd w:val="clear" w:color="auto" w:fill="FFFAA5"/>
        </w:rPr>
        <w:t>);</w:t>
      </w:r>
    </w:p>
    <w:p w14:paraId="7F341D56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--0x0 is a literal of datatyp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varbinary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1) and value 0x00. (A single byte with all bits set to 0).</w:t>
      </w:r>
    </w:p>
    <w:p w14:paraId="0D567224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uid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659955" w14:textId="77777777" w:rsidR="00652F9A" w:rsidRDefault="00652F9A" w:rsidP="00941A61">
      <w:pPr>
        <w:spacing w:after="0"/>
      </w:pPr>
    </w:p>
    <w:p w14:paraId="7CB82BF0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heck if Empty </w:t>
      </w:r>
      <w:proofErr w:type="spellStart"/>
      <w:r>
        <w:rPr>
          <w:rFonts w:ascii="Consolas" w:hAnsi="Consolas"/>
          <w:color w:val="008000"/>
          <w:sz w:val="18"/>
          <w:szCs w:val="18"/>
        </w:rPr>
        <w:t>Guid</w:t>
      </w:r>
      <w:proofErr w:type="spellEnd"/>
    </w:p>
    <w:p w14:paraId="407AA321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Guid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00000000-0000-0000-0000-000000000000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D0F617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A7DA6AC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@Guid1 is Empty </w:t>
      </w:r>
      <w:proofErr w:type="spellStart"/>
      <w:r>
        <w:rPr>
          <w:rFonts w:ascii="Consolas" w:hAnsi="Consolas"/>
          <w:color w:val="FF0000"/>
          <w:sz w:val="18"/>
          <w:szCs w:val="18"/>
        </w:rPr>
        <w:t>Guid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, now, set </w:t>
      </w:r>
      <w:proofErr w:type="gramStart"/>
      <w:r>
        <w:rPr>
          <w:rFonts w:ascii="Consolas" w:hAnsi="Consolas"/>
          <w:color w:val="FF0000"/>
          <w:sz w:val="18"/>
          <w:szCs w:val="18"/>
        </w:rPr>
        <w:t>NEWID(</w:t>
      </w:r>
      <w:proofErr w:type="gramEnd"/>
      <w:r>
        <w:rPr>
          <w:rFonts w:ascii="Consolas" w:hAnsi="Consolas"/>
          <w:color w:val="FF0000"/>
          <w:sz w:val="18"/>
          <w:szCs w:val="18"/>
        </w:rPr>
        <w:t>)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6FF7EB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Guid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NEWI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;</w:t>
      </w:r>
    </w:p>
    <w:p w14:paraId="5F86A745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CBE50C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uid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81ED52C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heck if Empty </w:t>
      </w:r>
      <w:proofErr w:type="spellStart"/>
      <w:r>
        <w:rPr>
          <w:rFonts w:ascii="Consolas" w:hAnsi="Consolas"/>
          <w:color w:val="008000"/>
          <w:sz w:val="18"/>
          <w:szCs w:val="18"/>
        </w:rPr>
        <w:t>Guid</w:t>
      </w:r>
      <w:proofErr w:type="spellEnd"/>
    </w:p>
    <w:p w14:paraId="01E4F4B2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esult1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3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II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Guid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0x0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IDENTIFIER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 xml:space="preserve">'@Guid2 is empty </w:t>
      </w:r>
      <w:proofErr w:type="spellStart"/>
      <w:r>
        <w:rPr>
          <w:rFonts w:ascii="Consolas" w:hAnsi="Consolas"/>
          <w:color w:val="FF0000"/>
          <w:sz w:val="18"/>
          <w:szCs w:val="18"/>
        </w:rPr>
        <w:t>Guid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Guid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));</w:t>
      </w:r>
    </w:p>
    <w:p w14:paraId="478BFFDE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Result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E3D21F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00E461" w14:textId="2F11D055" w:rsidR="00652F9A" w:rsidRDefault="00652F9A" w:rsidP="00941A61">
      <w:pPr>
        <w:spacing w:after="0"/>
      </w:pPr>
      <w:r>
        <w:rPr>
          <w:noProof/>
        </w:rPr>
        <w:drawing>
          <wp:inline distT="0" distB="0" distL="0" distR="0" wp14:anchorId="360348C3" wp14:editId="57A6A4EC">
            <wp:extent cx="4632960" cy="17602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176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60D0C" w14:textId="77777777" w:rsidR="00652F9A" w:rsidRDefault="00652F9A" w:rsidP="00941A61">
      <w:pPr>
        <w:spacing w:after="0"/>
      </w:pPr>
    </w:p>
    <w:p w14:paraId="1A6F347E" w14:textId="77777777" w:rsidR="00652F9A" w:rsidRDefault="00652F9A" w:rsidP="00941A61">
      <w:pPr>
        <w:spacing w:after="0"/>
      </w:pPr>
    </w:p>
    <w:p w14:paraId="373D82EB" w14:textId="77777777" w:rsidR="00652F9A" w:rsidRDefault="00652F9A" w:rsidP="00941A61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</w:t>
      </w:r>
    </w:p>
    <w:p w14:paraId="4DD43B9B" w14:textId="77777777" w:rsidR="00652F9A" w:rsidRDefault="00652F9A" w:rsidP="00941A61">
      <w:pPr>
        <w:spacing w:after="0"/>
      </w:pPr>
      <w:r>
        <w:rPr>
          <w:sz w:val="48"/>
          <w:szCs w:val="48"/>
        </w:rPr>
        <w:t>3. </w:t>
      </w:r>
      <w:proofErr w:type="spellStart"/>
      <w:r>
        <w:rPr>
          <w:sz w:val="48"/>
          <w:szCs w:val="48"/>
        </w:rPr>
        <w:t>Guid</w:t>
      </w:r>
      <w:proofErr w:type="spellEnd"/>
      <w:r>
        <w:rPr>
          <w:sz w:val="48"/>
          <w:szCs w:val="48"/>
        </w:rPr>
        <w:t xml:space="preserve"> In table</w:t>
      </w:r>
    </w:p>
    <w:p w14:paraId="61FF8B3D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238D8C83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9_03</w:t>
      </w:r>
    </w:p>
    <w:p w14:paraId="08543FE8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Gu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table</w:t>
      </w:r>
    </w:p>
    <w:p w14:paraId="2324513E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34D8693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0308115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D4C7A4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FB9D39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FCB417E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9C3193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26B416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9D7881C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C8D6506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76982A0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5C52018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66D2F1C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5B4F85A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A84A7F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3EADA6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988609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65ABAC0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1BB030F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712FD6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7451956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0E99DA3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511BD5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A574E6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5827B94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1</w:t>
      </w:r>
    </w:p>
    <w:p w14:paraId="19CB9AA9" w14:textId="77777777" w:rsidR="00652F9A" w:rsidRDefault="00652F9A" w:rsidP="00941A6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2F8FA38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IDENTIFI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4A4125C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NEWI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56108FE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A2F39B" w14:textId="77777777" w:rsidR="00652F9A" w:rsidRDefault="00652F9A" w:rsidP="00941A6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54685A8C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1</w:t>
      </w:r>
    </w:p>
    <w:p w14:paraId="42669383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1Name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435DC95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1</w:t>
      </w:r>
    </w:p>
    <w:p w14:paraId="515C31B8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1Name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EC47C5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8A27EE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2</w:t>
      </w:r>
    </w:p>
    <w:p w14:paraId="7E2ACDB8" w14:textId="77777777" w:rsidR="00652F9A" w:rsidRDefault="00652F9A" w:rsidP="00941A6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B22FA36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IDENTIFI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7E5D8E3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NEWI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BE4C30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A7DB178" w14:textId="77777777" w:rsidR="00652F9A" w:rsidRDefault="00652F9A" w:rsidP="00941A6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30E0EE1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2</w:t>
      </w:r>
    </w:p>
    <w:p w14:paraId="1D5D8FC1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2Name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609391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2</w:t>
      </w:r>
    </w:p>
    <w:p w14:paraId="7909DAD8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2Name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A1D8104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EB2356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3</w:t>
      </w:r>
    </w:p>
    <w:p w14:paraId="5FB76C83" w14:textId="77777777" w:rsidR="00652F9A" w:rsidRDefault="00652F9A" w:rsidP="00941A6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ACAC85E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QUEIDENTIFI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0756B67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EFAULT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NEWI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3A64387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798EA5" w14:textId="77777777" w:rsidR="00652F9A" w:rsidRDefault="00652F9A" w:rsidP="00941A6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5E6252C4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3</w:t>
      </w:r>
    </w:p>
    <w:p w14:paraId="7D0E08BC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E7204D7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Person1</w:t>
      </w:r>
    </w:p>
    <w:p w14:paraId="17307F5B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UNIO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LL</w:t>
      </w:r>
    </w:p>
    <w:p w14:paraId="3A9271F8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F2AFB81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FF577C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CBFECC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0FAAE48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FCAF48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7DD6707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C63368" w14:textId="77777777" w:rsidR="00652F9A" w:rsidRDefault="00652F9A" w:rsidP="00941A61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5AF2202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B858B3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2FD127" w14:textId="77777777" w:rsidR="00652F9A" w:rsidRDefault="00652F9A" w:rsidP="00941A61">
      <w:pPr>
        <w:spacing w:after="0"/>
      </w:pPr>
    </w:p>
    <w:p w14:paraId="7E777E09" w14:textId="2365A77A" w:rsidR="00652F9A" w:rsidRDefault="00652F9A" w:rsidP="00941A61">
      <w:pPr>
        <w:spacing w:after="0"/>
      </w:pPr>
      <w:r>
        <w:rPr>
          <w:noProof/>
        </w:rPr>
        <w:lastRenderedPageBreak/>
        <w:drawing>
          <wp:inline distT="0" distB="0" distL="0" distR="0" wp14:anchorId="370B318A" wp14:editId="0687D0E5">
            <wp:extent cx="3947160" cy="26441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716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B1A4D" w14:textId="77777777" w:rsidR="00652F9A" w:rsidRDefault="00652F9A" w:rsidP="00941A61">
      <w:pPr>
        <w:spacing w:after="0"/>
      </w:pPr>
    </w:p>
    <w:p w14:paraId="159CDFB5" w14:textId="77777777" w:rsidR="00652F9A" w:rsidRDefault="00652F9A" w:rsidP="00941A61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==========================================</w:t>
      </w:r>
    </w:p>
    <w:p w14:paraId="3E3ECD2A" w14:textId="77777777" w:rsidR="00652F9A" w:rsidRDefault="00652F9A" w:rsidP="00941A61">
      <w:pPr>
        <w:spacing w:after="0"/>
      </w:pPr>
      <w:r>
        <w:rPr>
          <w:sz w:val="48"/>
          <w:szCs w:val="48"/>
        </w:rPr>
        <w:t>4. Clean up</w:t>
      </w:r>
    </w:p>
    <w:p w14:paraId="0A5196C2" w14:textId="77777777" w:rsidR="00652F9A" w:rsidRDefault="00652F9A" w:rsidP="00941A61">
      <w:pPr>
        <w:spacing w:after="0"/>
      </w:pPr>
    </w:p>
    <w:p w14:paraId="7711436D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</w:t>
      </w:r>
    </w:p>
    <w:p w14:paraId="6C549A37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39_04</w:t>
      </w:r>
    </w:p>
    <w:p w14:paraId="04AD264C" w14:textId="77777777" w:rsidR="00652F9A" w:rsidRDefault="00652F9A" w:rsidP="00941A6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1A2DDE5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0275B14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0DDF3A5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DD8DD07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3A43873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E1664A1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1F2798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3EA10D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B5375A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E196A69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0141B82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2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700A23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B41DE98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9054D0E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69D1C7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5A181E8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01671D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0DDA878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294AA7B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3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C5D14F1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F921D8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94091A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2DF5AD" w14:textId="77777777" w:rsidR="00652F9A" w:rsidRDefault="00652F9A" w:rsidP="00941A6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36AF68" w14:textId="77777777" w:rsidR="00652F9A" w:rsidRDefault="00652F9A" w:rsidP="00941A6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652F9A" w:rsidSect="00941A6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78DA7" w14:textId="77777777" w:rsidR="003D6A05" w:rsidRDefault="003D6A05" w:rsidP="002F7523">
      <w:pPr>
        <w:spacing w:after="0" w:line="240" w:lineRule="auto"/>
      </w:pPr>
      <w:r>
        <w:separator/>
      </w:r>
    </w:p>
  </w:endnote>
  <w:endnote w:type="continuationSeparator" w:id="0">
    <w:p w14:paraId="624FE47C" w14:textId="77777777" w:rsidR="003D6A05" w:rsidRDefault="003D6A05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1B421" w14:textId="77777777" w:rsidR="003D6A05" w:rsidRDefault="003D6A05" w:rsidP="002F7523">
      <w:pPr>
        <w:spacing w:after="0" w:line="240" w:lineRule="auto"/>
      </w:pPr>
      <w:r>
        <w:separator/>
      </w:r>
    </w:p>
  </w:footnote>
  <w:footnote w:type="continuationSeparator" w:id="0">
    <w:p w14:paraId="2921507D" w14:textId="77777777" w:rsidR="003D6A05" w:rsidRDefault="003D6A05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IxsDS0MDI0MTJS0lEKTi0uzszPAykwrAUAT9oD2y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21EA"/>
    <w:rsid w:val="000F4208"/>
    <w:rsid w:val="000F5E7C"/>
    <w:rsid w:val="000F7C4F"/>
    <w:rsid w:val="00103458"/>
    <w:rsid w:val="00113642"/>
    <w:rsid w:val="0011460A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386F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73868"/>
    <w:rsid w:val="003A7B31"/>
    <w:rsid w:val="003B0AD4"/>
    <w:rsid w:val="003D6A05"/>
    <w:rsid w:val="003F3047"/>
    <w:rsid w:val="00410620"/>
    <w:rsid w:val="0042054F"/>
    <w:rsid w:val="004218BF"/>
    <w:rsid w:val="004408C0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5C63C1"/>
    <w:rsid w:val="00605371"/>
    <w:rsid w:val="0061393B"/>
    <w:rsid w:val="00626DE8"/>
    <w:rsid w:val="00637FDB"/>
    <w:rsid w:val="00652F9A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E65B7"/>
    <w:rsid w:val="008F5550"/>
    <w:rsid w:val="00923A7C"/>
    <w:rsid w:val="00934FCE"/>
    <w:rsid w:val="00941A61"/>
    <w:rsid w:val="00952A13"/>
    <w:rsid w:val="00952CDE"/>
    <w:rsid w:val="009B3D53"/>
    <w:rsid w:val="009E1A4D"/>
    <w:rsid w:val="00A3177B"/>
    <w:rsid w:val="00A46804"/>
    <w:rsid w:val="00A53656"/>
    <w:rsid w:val="00A54F0C"/>
    <w:rsid w:val="00A73A0A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317C8"/>
    <w:rsid w:val="00C67808"/>
    <w:rsid w:val="00C80380"/>
    <w:rsid w:val="00CA3444"/>
    <w:rsid w:val="00CA780A"/>
    <w:rsid w:val="00CB624D"/>
    <w:rsid w:val="00CC02F3"/>
    <w:rsid w:val="00CE1EF3"/>
    <w:rsid w:val="00CE3147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13A53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56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0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3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1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7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3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58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5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15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8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2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24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8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0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2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6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7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7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2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4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9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3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5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6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1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5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7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0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9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0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4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8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7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8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2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8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7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4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2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1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8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2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4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8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77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9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1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6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9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1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0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2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8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2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7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6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9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1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0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</Pages>
  <Words>692</Words>
  <Characters>3946</Characters>
  <Application>Microsoft Office Word</Application>
  <DocSecurity>0</DocSecurity>
  <Lines>32</Lines>
  <Paragraphs>9</Paragraphs>
  <ScaleCrop>false</ScaleCrop>
  <Company/>
  <LinksUpToDate>false</LinksUpToDate>
  <CharactersWithSpaces>4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2</cp:revision>
  <dcterms:created xsi:type="dcterms:W3CDTF">2020-06-13T10:05:00Z</dcterms:created>
  <dcterms:modified xsi:type="dcterms:W3CDTF">2022-11-13T19:47:00Z</dcterms:modified>
</cp:coreProperties>
</file>